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AA358E" w14:textId="3EAB165E" w:rsidR="00167C66" w:rsidRDefault="0002197E">
      <w:r>
        <w:t xml:space="preserve">Please add </w:t>
      </w:r>
      <w:proofErr w:type="gramStart"/>
      <w:r>
        <w:t>all of</w:t>
      </w:r>
      <w:proofErr w:type="gramEnd"/>
      <w:r>
        <w:t xml:space="preserve"> the blue pins highlighted below as was in the design approved. Also, please go back to the white style map below and make sure the pin for the map location is on Lake Arbor please.</w:t>
      </w:r>
    </w:p>
    <w:p w14:paraId="44F74158" w14:textId="5C92A1A3" w:rsidR="0002197E" w:rsidRDefault="0002197E"/>
    <w:p w14:paraId="004FCDCC" w14:textId="1096CDF3" w:rsidR="0002197E" w:rsidRDefault="0002197E"/>
    <w:p w14:paraId="046797A8" w14:textId="4C379736" w:rsidR="0002197E" w:rsidRDefault="0002197E">
      <w:r>
        <w:rPr>
          <w:noProof/>
        </w:rPr>
        <w:drawing>
          <wp:inline distT="0" distB="0" distL="0" distR="0" wp14:anchorId="0BB0DC1F" wp14:editId="4E31C8C4">
            <wp:extent cx="4344006" cy="2467319"/>
            <wp:effectExtent l="0" t="0" r="0" b="9525"/>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CHANGE.png"/>
                    <pic:cNvPicPr/>
                  </pic:nvPicPr>
                  <pic:blipFill>
                    <a:blip r:embed="rId7">
                      <a:extLst>
                        <a:ext uri="{28A0092B-C50C-407E-A947-70E740481C1C}">
                          <a14:useLocalDpi xmlns:a14="http://schemas.microsoft.com/office/drawing/2010/main" val="0"/>
                        </a:ext>
                      </a:extLst>
                    </a:blip>
                    <a:stretch>
                      <a:fillRect/>
                    </a:stretch>
                  </pic:blipFill>
                  <pic:spPr>
                    <a:xfrm>
                      <a:off x="0" y="0"/>
                      <a:ext cx="4344006" cy="2467319"/>
                    </a:xfrm>
                    <a:prstGeom prst="rect">
                      <a:avLst/>
                    </a:prstGeom>
                  </pic:spPr>
                </pic:pic>
              </a:graphicData>
            </a:graphic>
          </wp:inline>
        </w:drawing>
      </w:r>
    </w:p>
    <w:p w14:paraId="31E98D4D" w14:textId="67DE8856" w:rsidR="0002197E" w:rsidRDefault="0002197E"/>
    <w:p w14:paraId="5F213497" w14:textId="17EB6D88" w:rsidR="0002197E" w:rsidRDefault="0002197E"/>
    <w:p w14:paraId="3DD5CABB" w14:textId="4DCF36FC" w:rsidR="0002197E" w:rsidRDefault="0002197E"/>
    <w:p w14:paraId="217D2D3A" w14:textId="77777777" w:rsidR="0002197E" w:rsidRDefault="0002197E"/>
    <w:sectPr w:rsidR="000219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DE0MLc0MLM0MjRU0lEKTi0uzszPAykwrAUAL1NhDCwAAAA="/>
  </w:docVars>
  <w:rsids>
    <w:rsidRoot w:val="0002197E"/>
    <w:rsid w:val="0002197E"/>
    <w:rsid w:val="00061B55"/>
    <w:rsid w:val="00492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066FA"/>
  <w15:chartTrackingRefBased/>
  <w15:docId w15:val="{8C010A4D-4AE7-467C-A120-3B65D8AF9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7F958D6E85BE48907677E4233962AA" ma:contentTypeVersion="10" ma:contentTypeDescription="Create a new document." ma:contentTypeScope="" ma:versionID="05536ed16cd832b6887ceba517a5b4bf">
  <xsd:schema xmlns:xsd="http://www.w3.org/2001/XMLSchema" xmlns:xs="http://www.w3.org/2001/XMLSchema" xmlns:p="http://schemas.microsoft.com/office/2006/metadata/properties" xmlns:ns3="e4713742-fe3b-4015-a425-e833e749ef0d" targetNamespace="http://schemas.microsoft.com/office/2006/metadata/properties" ma:root="true" ma:fieldsID="f958703636874d3e76bb448d7bc646de" ns3:_="">
    <xsd:import namespace="e4713742-fe3b-4015-a425-e833e749ef0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13742-fe3b-4015-a425-e833e749e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1C4207-5A11-40D0-AAF0-49A6BBF81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13742-fe3b-4015-a425-e833e749e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9D9C5-C045-4926-92D0-D137C5055477}">
  <ds:schemaRefs>
    <ds:schemaRef ds:uri="http://schemas.microsoft.com/sharepoint/v3/contenttype/forms"/>
  </ds:schemaRefs>
</ds:datastoreItem>
</file>

<file path=customXml/itemProps3.xml><?xml version="1.0" encoding="utf-8"?>
<ds:datastoreItem xmlns:ds="http://schemas.openxmlformats.org/officeDocument/2006/customXml" ds:itemID="{49C0D1A0-E5E7-4792-9302-517C8BFA9F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0</Words>
  <Characters>177</Characters>
  <Application>Microsoft Office Word</Application>
  <DocSecurity>0</DocSecurity>
  <Lines>1</Lines>
  <Paragraphs>1</Paragraphs>
  <ScaleCrop>false</ScaleCrop>
  <Company/>
  <LinksUpToDate>false</LinksUpToDate>
  <CharactersWithSpaces>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 Smith</dc:creator>
  <cp:keywords/>
  <dc:description/>
  <cp:lastModifiedBy>Troy Smith</cp:lastModifiedBy>
  <cp:revision>1</cp:revision>
  <dcterms:created xsi:type="dcterms:W3CDTF">2020-06-08T15:35:00Z</dcterms:created>
  <dcterms:modified xsi:type="dcterms:W3CDTF">2020-06-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7F958D6E85BE48907677E4233962AA</vt:lpwstr>
  </property>
</Properties>
</file>